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BADCE7" w14:textId="45661A9C" w:rsidR="003674F5" w:rsidRPr="00DF5189" w:rsidRDefault="003674F5" w:rsidP="00130852">
      <w:pPr>
        <w:jc w:val="center"/>
        <w:rPr>
          <w:rFonts w:ascii="Century" w:eastAsia="ＭＳ Ｐ明朝"/>
          <w:snapToGrid w:val="0"/>
          <w:kern w:val="20"/>
          <w:szCs w:val="24"/>
        </w:rPr>
      </w:pPr>
      <w:r w:rsidRPr="00DF5189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 xml:space="preserve">Curriculum </w:t>
      </w:r>
      <w:r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V</w:t>
      </w:r>
      <w:r w:rsidRPr="00DF5189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itae</w:t>
      </w: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988"/>
        <w:gridCol w:w="1281"/>
        <w:gridCol w:w="3564"/>
      </w:tblGrid>
      <w:tr w:rsidR="003674F5" w:rsidRPr="00DF5189" w14:paraId="69FE19B4" w14:textId="77777777" w:rsidTr="00130852">
        <w:trPr>
          <w:trHeight w:val="882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DB96B2D" w14:textId="77777777" w:rsidR="003674F5" w:rsidRPr="00DF5189" w:rsidRDefault="003674F5" w:rsidP="0069502F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5D516E58" w14:textId="77777777" w:rsidR="003674F5" w:rsidRPr="00DF5189" w:rsidRDefault="003674F5" w:rsidP="0069502F">
            <w:pPr>
              <w:autoSpaceDE w:val="0"/>
              <w:autoSpaceDN w:val="0"/>
              <w:adjustRightInd w:val="0"/>
              <w:ind w:firstLineChars="50" w:firstLine="11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F018C3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2"/>
              </w:rPr>
              <w:t>(Univ use only)</w:t>
            </w:r>
          </w:p>
        </w:tc>
        <w:tc>
          <w:tcPr>
            <w:tcW w:w="298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8030D5F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824C277" w14:textId="77777777" w:rsidR="003674F5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</w:p>
          <w:p w14:paraId="4545179C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pplicant </w:t>
            </w:r>
          </w:p>
        </w:tc>
        <w:tc>
          <w:tcPr>
            <w:tcW w:w="3564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6A7A759" w14:textId="49167AE8" w:rsidR="003674F5" w:rsidRPr="00EA4DF7" w:rsidRDefault="00B6353A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="003674F5"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</w:t>
            </w:r>
            <w:r w:rsidR="003674F5"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 w:rsidR="003674F5"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middle  </w:t>
            </w:r>
            <w:r w:rsidR="003674F5"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68CBB57B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542D0F6B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p w14:paraId="5FB54D77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 w:val="24"/>
          <w:szCs w:val="24"/>
          <w:lang w:bidi="en-US"/>
        </w:rPr>
      </w:pP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Nationality                                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  </w:t>
      </w:r>
      <w:r w:rsidRPr="00DF5189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</w:t>
      </w:r>
      <w:r w:rsidRPr="004B03F7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Select your gender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:</w:t>
      </w:r>
      <w:r w:rsidRPr="004B03F7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 </w:t>
      </w:r>
      <w:r w:rsidRPr="00C6092D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Male/Female</w:t>
      </w:r>
    </w:p>
    <w:p w14:paraId="4969C704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Date of 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b</w:t>
      </w: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irth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u w:val="single"/>
          <w:lang w:bidi="en-US"/>
        </w:rPr>
        <w:t>(MM DD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, </w:t>
      </w:r>
      <w:proofErr w:type="gramStart"/>
      <w:r>
        <w:rPr>
          <w:rFonts w:ascii="Century" w:eastAsia="ＭＳ Ｐ明朝"/>
          <w:sz w:val="24"/>
          <w:szCs w:val="24"/>
          <w:u w:val="single"/>
          <w:lang w:bidi="en-US"/>
        </w:rPr>
        <w:t xml:space="preserve">YY)   </w:t>
      </w:r>
      <w:proofErr w:type="gramEnd"/>
      <w:r>
        <w:rPr>
          <w:rFonts w:ascii="Century" w:eastAsia="ＭＳ Ｐ明朝"/>
          <w:sz w:val="24"/>
          <w:szCs w:val="24"/>
          <w:u w:val="single"/>
          <w:lang w:bidi="en-US"/>
        </w:rPr>
        <w:t xml:space="preserve">                              (Age           ) </w:t>
      </w:r>
    </w:p>
    <w:p w14:paraId="7A04B6CC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/>
          <w:sz w:val="24"/>
          <w:szCs w:val="24"/>
          <w:u w:val="single"/>
          <w:lang w:bidi="en-US"/>
        </w:rPr>
        <w:t>Current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 address                                                                 </w:t>
      </w:r>
    </w:p>
    <w:p w14:paraId="21E5A1DA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>P</w:t>
      </w:r>
      <w:r>
        <w:rPr>
          <w:rFonts w:ascii="Century" w:eastAsia="ＭＳ Ｐ明朝"/>
          <w:sz w:val="24"/>
          <w:szCs w:val="24"/>
          <w:u w:val="single"/>
          <w:lang w:bidi="en-US"/>
        </w:rPr>
        <w:t xml:space="preserve">hone number                                                                  </w:t>
      </w:r>
    </w:p>
    <w:p w14:paraId="017EF7D9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/>
          <w:sz w:val="24"/>
          <w:szCs w:val="24"/>
          <w:u w:val="single"/>
          <w:lang w:bidi="en-US"/>
        </w:rPr>
        <w:t xml:space="preserve">Email address                                                                  </w:t>
      </w:r>
    </w:p>
    <w:p w14:paraId="7EF6F687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Educational background (starting from elementary school)</w:t>
      </w:r>
    </w:p>
    <w:p w14:paraId="635C89CF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701FBDD0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CC1B8D2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7EDC0543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9C2C54A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Work history</w:t>
      </w:r>
    </w:p>
    <w:p w14:paraId="20177BBB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3FF2723A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314E4E0" w14:textId="58B0595C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0610D3F" w14:textId="77777777" w:rsidR="00526AC6" w:rsidRPr="00DF5189" w:rsidRDefault="00526AC6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639D3BFE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Honors and prizes (if any)</w:t>
      </w:r>
    </w:p>
    <w:p w14:paraId="22135837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B2C00C2" w14:textId="5D733EEB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9419BC8" w14:textId="77777777" w:rsidR="00130852" w:rsidRPr="00DF5189" w:rsidRDefault="00130852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225F6F5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57FDEBC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Research history (if any)</w:t>
      </w:r>
    </w:p>
    <w:p w14:paraId="5590A1F2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8A19DFA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B364A39" w14:textId="7917B606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DAEFED7" w14:textId="77777777" w:rsidR="00130852" w:rsidRPr="00DF5189" w:rsidRDefault="00130852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CCA54B5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>P</w:t>
      </w:r>
      <w:r>
        <w:rPr>
          <w:rFonts w:ascii="Century" w:eastAsia="ＭＳ Ｐ明朝"/>
          <w:sz w:val="24"/>
          <w:szCs w:val="24"/>
          <w:u w:val="single"/>
          <w:lang w:bidi="en-US"/>
        </w:rPr>
        <w:t>ublication list (if any)</w:t>
      </w:r>
    </w:p>
    <w:p w14:paraId="09208218" w14:textId="016508A0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C088412" w14:textId="0DBF64E2" w:rsidR="00CA7174" w:rsidRDefault="00CA7174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34B4647" w14:textId="77777777" w:rsidR="00BD1EA6" w:rsidRDefault="00BD1EA6" w:rsidP="00BD1EA6">
      <w:pPr>
        <w:rPr>
          <w:rFonts w:ascii="Century" w:eastAsia="ＭＳ Ｐ明朝"/>
          <w:sz w:val="24"/>
          <w:szCs w:val="24"/>
          <w:lang w:bidi="en-US"/>
        </w:rPr>
      </w:pPr>
      <w:r w:rsidRPr="00C6092D">
        <w:rPr>
          <w:rFonts w:ascii="Century" w:eastAsia="ＭＳ Ｐ明朝" w:hint="eastAsia"/>
          <w:sz w:val="24"/>
          <w:szCs w:val="24"/>
          <w:lang w:bidi="en-US"/>
        </w:rPr>
        <w:t>I</w:t>
      </w:r>
      <w:r w:rsidRPr="00C6092D">
        <w:rPr>
          <w:rFonts w:ascii="Century" w:eastAsia="ＭＳ Ｐ明朝"/>
          <w:sz w:val="24"/>
          <w:szCs w:val="24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lang w:bidi="en-US"/>
        </w:rPr>
        <w:t>hereby declare that the above information is true and correct.</w:t>
      </w:r>
    </w:p>
    <w:p w14:paraId="09D3F6CD" w14:textId="77777777" w:rsidR="00BD1EA6" w:rsidRDefault="00BD1EA6" w:rsidP="00BD1EA6">
      <w:pPr>
        <w:rPr>
          <w:rFonts w:ascii="Century" w:eastAsia="ＭＳ Ｐ明朝"/>
          <w:sz w:val="24"/>
          <w:szCs w:val="24"/>
          <w:lang w:bidi="en-US"/>
        </w:rPr>
      </w:pPr>
      <w:r>
        <w:rPr>
          <w:rFonts w:ascii="Century" w:eastAsia="ＭＳ Ｐ明朝"/>
          <w:sz w:val="24"/>
          <w:szCs w:val="24"/>
          <w:lang w:bidi="en-US"/>
        </w:rPr>
        <w:t>Date (</w:t>
      </w:r>
      <w:r w:rsidRPr="00395AF7">
        <w:rPr>
          <w:rFonts w:ascii="Century" w:eastAsia="ＭＳ Ｐ明朝"/>
          <w:sz w:val="24"/>
          <w:szCs w:val="24"/>
          <w:lang w:bidi="en-US"/>
        </w:rPr>
        <w:t xml:space="preserve">MM DD, </w:t>
      </w:r>
      <w:proofErr w:type="gramStart"/>
      <w:r w:rsidRPr="00395AF7">
        <w:rPr>
          <w:rFonts w:ascii="Century" w:eastAsia="ＭＳ Ｐ明朝"/>
          <w:sz w:val="24"/>
          <w:szCs w:val="24"/>
          <w:lang w:bidi="en-US"/>
        </w:rPr>
        <w:t>YY</w:t>
      </w:r>
      <w:r>
        <w:rPr>
          <w:rFonts w:ascii="Century" w:eastAsia="ＭＳ Ｐ明朝"/>
          <w:sz w:val="24"/>
          <w:szCs w:val="24"/>
          <w:lang w:bidi="en-US"/>
        </w:rPr>
        <w:t xml:space="preserve">)   </w:t>
      </w:r>
      <w:proofErr w:type="gramEnd"/>
      <w:r>
        <w:rPr>
          <w:rFonts w:ascii="Century" w:eastAsia="ＭＳ Ｐ明朝"/>
          <w:sz w:val="24"/>
          <w:szCs w:val="24"/>
          <w:lang w:bidi="en-US"/>
        </w:rPr>
        <w:t xml:space="preserve">                 Signature</w:t>
      </w:r>
    </w:p>
    <w:p w14:paraId="66619522" w14:textId="499FFA19" w:rsidR="003674F5" w:rsidRDefault="003674F5" w:rsidP="00BD1EA6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94A5BCA" w14:textId="1B089D74" w:rsidR="003070D9" w:rsidRDefault="003070D9" w:rsidP="00BD1EA6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 xml:space="preserve">　　　　　　　　　　　　　　　　　　　　　　　　　　　　　　　　　　　　　　　　　　　　　　　　　　　　　　　　　　　　　</w:t>
      </w:r>
    </w:p>
    <w:p w14:paraId="24B706C1" w14:textId="77777777" w:rsidR="003070D9" w:rsidRPr="00FF7CA3" w:rsidRDefault="003070D9" w:rsidP="003070D9">
      <w:pPr>
        <w:jc w:val="center"/>
        <w:rPr>
          <w:rFonts w:ascii="Century" w:eastAsia="ＭＳ Ｐ明朝"/>
          <w:snapToGrid w:val="0"/>
          <w:kern w:val="20"/>
          <w:szCs w:val="24"/>
        </w:rPr>
      </w:pPr>
      <w:r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lastRenderedPageBreak/>
        <w:t>Statement of Purpose</w:t>
      </w: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851"/>
        <w:gridCol w:w="1224"/>
        <w:gridCol w:w="3758"/>
      </w:tblGrid>
      <w:tr w:rsidR="003070D9" w14:paraId="051D1450" w14:textId="77777777" w:rsidTr="002F1756">
        <w:trPr>
          <w:trHeight w:val="651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1C8ADC5A" w14:textId="77777777" w:rsidR="003070D9" w:rsidRPr="00FD3728" w:rsidRDefault="003070D9" w:rsidP="002F1756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FD3728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1634320E" w14:textId="77777777" w:rsidR="003070D9" w:rsidRPr="00FD3728" w:rsidRDefault="003070D9" w:rsidP="002F1756">
            <w:pPr>
              <w:autoSpaceDE w:val="0"/>
              <w:autoSpaceDN w:val="0"/>
              <w:adjustRightInd w:val="0"/>
              <w:ind w:firstLineChars="50" w:firstLine="11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FD3728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2"/>
              </w:rPr>
              <w:t>(Univ use only)</w:t>
            </w:r>
          </w:p>
        </w:tc>
        <w:tc>
          <w:tcPr>
            <w:tcW w:w="2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B70EFE4" w14:textId="77777777" w:rsidR="003070D9" w:rsidRPr="00FF7CA3" w:rsidRDefault="003070D9" w:rsidP="002F175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66AFEF7E" w14:textId="77777777" w:rsidR="003070D9" w:rsidRPr="00FF7CA3" w:rsidRDefault="003070D9" w:rsidP="002F175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pplicant </w:t>
            </w:r>
          </w:p>
        </w:tc>
        <w:tc>
          <w:tcPr>
            <w:tcW w:w="375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683A3BF" w14:textId="77777777" w:rsidR="003070D9" w:rsidRPr="00EF66EB" w:rsidRDefault="003070D9" w:rsidP="002F1756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</w:t>
            </w: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middle  </w:t>
            </w: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032D8A3E" w14:textId="77777777" w:rsidR="003070D9" w:rsidRPr="00FF7CA3" w:rsidRDefault="003070D9" w:rsidP="002F1756">
            <w:pPr>
              <w:autoSpaceDE w:val="0"/>
              <w:autoSpaceDN w:val="0"/>
              <w:adjustRightInd w:val="0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47A105D9" w14:textId="77777777" w:rsidR="003070D9" w:rsidRDefault="003070D9" w:rsidP="003070D9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722"/>
      </w:tblGrid>
      <w:tr w:rsidR="003070D9" w:rsidRPr="0085208E" w14:paraId="11B01842" w14:textId="77777777" w:rsidTr="00906924">
        <w:trPr>
          <w:trHeight w:val="12637"/>
        </w:trPr>
        <w:tc>
          <w:tcPr>
            <w:tcW w:w="9722" w:type="dxa"/>
            <w:shd w:val="clear" w:color="auto" w:fill="auto"/>
          </w:tcPr>
          <w:p w14:paraId="076A3CEE" w14:textId="77777777" w:rsidR="003070D9" w:rsidRPr="0085208E" w:rsidRDefault="003070D9" w:rsidP="002F1756">
            <w:pPr>
              <w:rPr>
                <w:rFonts w:ascii="Century" w:eastAsia="ＭＳ Ｐ明朝"/>
                <w:snapToGrid w:val="0"/>
                <w:kern w:val="20"/>
                <w:sz w:val="24"/>
                <w:szCs w:val="24"/>
                <w:lang w:bidi="en-US"/>
              </w:rPr>
            </w:pPr>
          </w:p>
        </w:tc>
      </w:tr>
    </w:tbl>
    <w:tbl>
      <w:tblPr>
        <w:tblStyle w:val="a6"/>
        <w:tblpPr w:leftFromText="142" w:rightFromText="142" w:vertAnchor="text" w:horzAnchor="margin" w:tblpXSpec="right" w:tblpY="35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701"/>
        <w:gridCol w:w="3395"/>
      </w:tblGrid>
      <w:tr w:rsidR="00906924" w14:paraId="399BC51A" w14:textId="77777777" w:rsidTr="00906924">
        <w:trPr>
          <w:trHeight w:val="679"/>
        </w:trPr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14:paraId="417C630B" w14:textId="77777777" w:rsidR="00906924" w:rsidRDefault="00906924" w:rsidP="00906924">
            <w:pPr>
              <w:spacing w:line="240" w:lineRule="exact"/>
              <w:jc w:val="center"/>
              <w:rPr>
                <w:b/>
                <w:w w:val="90"/>
                <w:sz w:val="26"/>
                <w:szCs w:val="26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lastRenderedPageBreak/>
              <w:t>Name of</w:t>
            </w: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pplicant</w:t>
            </w:r>
          </w:p>
        </w:tc>
        <w:tc>
          <w:tcPr>
            <w:tcW w:w="3395" w:type="dxa"/>
            <w:tcBorders>
              <w:left w:val="single" w:sz="8" w:space="0" w:color="auto"/>
            </w:tcBorders>
          </w:tcPr>
          <w:p w14:paraId="5BF07ACE" w14:textId="77777777" w:rsidR="00906924" w:rsidRPr="00EF66EB" w:rsidRDefault="00906924" w:rsidP="00906924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Pr="00EF66EB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  middle  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33A41A90" w14:textId="77777777" w:rsidR="00906924" w:rsidRDefault="00906924" w:rsidP="00906924">
            <w:pPr>
              <w:jc w:val="center"/>
              <w:rPr>
                <w:b/>
                <w:w w:val="90"/>
                <w:sz w:val="26"/>
                <w:szCs w:val="26"/>
              </w:rPr>
            </w:pPr>
          </w:p>
        </w:tc>
      </w:tr>
    </w:tbl>
    <w:p w14:paraId="2BE76255" w14:textId="77777777" w:rsidR="00906924" w:rsidRPr="001A2E40" w:rsidRDefault="00906924" w:rsidP="00906924"/>
    <w:p w14:paraId="0F983322" w14:textId="27E55887" w:rsidR="00906924" w:rsidRDefault="00906924" w:rsidP="00906924">
      <w:pPr>
        <w:spacing w:line="240" w:lineRule="exact"/>
        <w:rPr>
          <w:b/>
          <w:w w:val="90"/>
          <w:sz w:val="26"/>
          <w:szCs w:val="26"/>
        </w:rPr>
      </w:pPr>
    </w:p>
    <w:p w14:paraId="5CEE5766" w14:textId="77777777" w:rsidR="00906924" w:rsidRPr="00DA0F6C" w:rsidRDefault="00906924" w:rsidP="00906924">
      <w:pPr>
        <w:jc w:val="center"/>
        <w:rPr>
          <w:b/>
          <w:w w:val="90"/>
          <w:sz w:val="26"/>
          <w:szCs w:val="26"/>
        </w:rPr>
      </w:pPr>
    </w:p>
    <w:tbl>
      <w:tblPr>
        <w:tblStyle w:val="a6"/>
        <w:tblpPr w:leftFromText="142" w:rightFromText="142" w:vertAnchor="text" w:horzAnchor="margin" w:tblpY="810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1686"/>
        <w:gridCol w:w="2924"/>
        <w:gridCol w:w="1123"/>
        <w:gridCol w:w="3989"/>
      </w:tblGrid>
      <w:tr w:rsidR="00906924" w14:paraId="004856A4" w14:textId="77777777" w:rsidTr="00906924">
        <w:trPr>
          <w:trHeight w:val="732"/>
        </w:trPr>
        <w:tc>
          <w:tcPr>
            <w:tcW w:w="1686" w:type="dxa"/>
            <w:vAlign w:val="center"/>
          </w:tcPr>
          <w:p w14:paraId="1C9402CA" w14:textId="77777777" w:rsidR="00906924" w:rsidRPr="008F2DF6" w:rsidRDefault="00906924" w:rsidP="00906924">
            <w:pPr>
              <w:autoSpaceDE w:val="0"/>
              <w:autoSpaceDN w:val="0"/>
              <w:adjustRightInd w:val="0"/>
              <w:spacing w:line="280" w:lineRule="exact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8F2DF6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753BB52E" w14:textId="77777777" w:rsidR="00906924" w:rsidRPr="001C7BF0" w:rsidRDefault="00906924" w:rsidP="00906924">
            <w:pPr>
              <w:spacing w:line="280" w:lineRule="exact"/>
              <w:ind w:leftChars="-37" w:left="-104" w:rightChars="-61" w:right="-171"/>
              <w:jc w:val="center"/>
              <w:rPr>
                <w:b/>
                <w:spacing w:val="30"/>
                <w:szCs w:val="20"/>
              </w:rPr>
            </w:pPr>
            <w:r w:rsidRPr="008F2DF6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2"/>
              </w:rPr>
              <w:t>(Univ use only)</w:t>
            </w:r>
          </w:p>
        </w:tc>
        <w:tc>
          <w:tcPr>
            <w:tcW w:w="2924" w:type="dxa"/>
          </w:tcPr>
          <w:p w14:paraId="0EA28F97" w14:textId="77777777" w:rsidR="00906924" w:rsidRPr="000B1697" w:rsidRDefault="00906924" w:rsidP="00906924">
            <w:pPr>
              <w:rPr>
                <w:szCs w:val="20"/>
              </w:rPr>
            </w:pPr>
          </w:p>
        </w:tc>
        <w:tc>
          <w:tcPr>
            <w:tcW w:w="1123" w:type="dxa"/>
            <w:vAlign w:val="center"/>
          </w:tcPr>
          <w:p w14:paraId="0D6B3A4C" w14:textId="77777777" w:rsidR="00906924" w:rsidRPr="00906924" w:rsidRDefault="00906924" w:rsidP="00906924">
            <w:pPr>
              <w:jc w:val="center"/>
              <w:rPr>
                <w:rFonts w:ascii="Century"/>
                <w:sz w:val="22"/>
              </w:rPr>
            </w:pPr>
            <w:r w:rsidRPr="00906924">
              <w:rPr>
                <w:rFonts w:ascii="Century"/>
                <w:b/>
                <w:sz w:val="22"/>
              </w:rPr>
              <w:t>Field</w:t>
            </w:r>
          </w:p>
        </w:tc>
        <w:tc>
          <w:tcPr>
            <w:tcW w:w="3989" w:type="dxa"/>
            <w:vAlign w:val="center"/>
          </w:tcPr>
          <w:p w14:paraId="65A8300D" w14:textId="77777777" w:rsidR="00906924" w:rsidRPr="00363308" w:rsidRDefault="00906924" w:rsidP="00906924">
            <w:pPr>
              <w:wordWrap w:val="0"/>
              <w:jc w:val="right"/>
              <w:rPr>
                <w:szCs w:val="20"/>
              </w:rPr>
            </w:pPr>
          </w:p>
        </w:tc>
      </w:tr>
      <w:tr w:rsidR="00906924" w14:paraId="4A7B3BB6" w14:textId="77777777" w:rsidTr="00906924">
        <w:trPr>
          <w:trHeight w:hRule="exact" w:val="737"/>
        </w:trPr>
        <w:tc>
          <w:tcPr>
            <w:tcW w:w="1686" w:type="dxa"/>
            <w:vAlign w:val="center"/>
          </w:tcPr>
          <w:p w14:paraId="723084FA" w14:textId="77777777" w:rsidR="00906924" w:rsidRDefault="00906924" w:rsidP="00906924">
            <w:pPr>
              <w:spacing w:line="280" w:lineRule="exact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Subject for</w:t>
            </w:r>
          </w:p>
          <w:p w14:paraId="4A6A5BE3" w14:textId="77777777" w:rsidR="00906924" w:rsidRPr="001C7BF0" w:rsidRDefault="00906924" w:rsidP="00906924">
            <w:pPr>
              <w:spacing w:line="280" w:lineRule="exact"/>
              <w:jc w:val="center"/>
              <w:rPr>
                <w:b/>
                <w:spacing w:val="30"/>
                <w:szCs w:val="20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 Study</w:t>
            </w:r>
          </w:p>
        </w:tc>
        <w:tc>
          <w:tcPr>
            <w:tcW w:w="8036" w:type="dxa"/>
            <w:gridSpan w:val="3"/>
            <w:vAlign w:val="center"/>
          </w:tcPr>
          <w:p w14:paraId="6D53FF6F" w14:textId="77777777" w:rsidR="00906924" w:rsidRPr="000B1697" w:rsidRDefault="00906924" w:rsidP="00906924">
            <w:pPr>
              <w:rPr>
                <w:szCs w:val="20"/>
              </w:rPr>
            </w:pPr>
          </w:p>
        </w:tc>
      </w:tr>
      <w:tr w:rsidR="00906924" w14:paraId="67A39F31" w14:textId="77777777" w:rsidTr="00906924">
        <w:trPr>
          <w:trHeight w:val="407"/>
        </w:trPr>
        <w:tc>
          <w:tcPr>
            <w:tcW w:w="9722" w:type="dxa"/>
            <w:gridSpan w:val="4"/>
            <w:tcBorders>
              <w:bottom w:val="dotted" w:sz="4" w:space="0" w:color="auto"/>
            </w:tcBorders>
          </w:tcPr>
          <w:p w14:paraId="74AE8EA7" w14:textId="77777777" w:rsidR="00906924" w:rsidRPr="00906924" w:rsidRDefault="00906924" w:rsidP="00906924">
            <w:pPr>
              <w:spacing w:beforeLines="20" w:before="81" w:line="240" w:lineRule="exact"/>
              <w:rPr>
                <w:rFonts w:ascii="Century"/>
                <w:b/>
                <w:sz w:val="22"/>
              </w:rPr>
            </w:pPr>
            <w:r w:rsidRPr="00906924">
              <w:rPr>
                <w:rFonts w:ascii="Century"/>
                <w:b/>
                <w:spacing w:val="20"/>
                <w:sz w:val="22"/>
              </w:rPr>
              <w:t>Research Plan and Methods</w:t>
            </w:r>
          </w:p>
        </w:tc>
      </w:tr>
      <w:tr w:rsidR="00906924" w14:paraId="31850E06" w14:textId="77777777" w:rsidTr="00906924">
        <w:trPr>
          <w:trHeight w:hRule="exact" w:val="1100"/>
        </w:trPr>
        <w:tc>
          <w:tcPr>
            <w:tcW w:w="9722" w:type="dxa"/>
            <w:gridSpan w:val="4"/>
            <w:tcBorders>
              <w:top w:val="dotted" w:sz="4" w:space="0" w:color="auto"/>
              <w:bottom w:val="single" w:sz="4" w:space="0" w:color="auto"/>
            </w:tcBorders>
          </w:tcPr>
          <w:p w14:paraId="0B1F04D4" w14:textId="77777777" w:rsidR="00906924" w:rsidRPr="00906924" w:rsidRDefault="00906924" w:rsidP="00906924">
            <w:pPr>
              <w:spacing w:beforeLines="20" w:before="81" w:line="220" w:lineRule="exact"/>
              <w:rPr>
                <w:rFonts w:ascii="Century"/>
                <w:b/>
                <w:spacing w:val="20"/>
                <w:sz w:val="20"/>
                <w:szCs w:val="20"/>
              </w:rPr>
            </w:pPr>
            <w:r w:rsidRPr="00906924">
              <w:rPr>
                <w:rFonts w:ascii="Century"/>
                <w:b/>
                <w:spacing w:val="20"/>
                <w:sz w:val="20"/>
                <w:szCs w:val="20"/>
              </w:rPr>
              <w:t xml:space="preserve">Describe the research plan and methods in detail and clearly, considering its academic importance, relevance and ripple effects. </w:t>
            </w:r>
          </w:p>
          <w:p w14:paraId="4008ED51" w14:textId="77777777" w:rsidR="00906924" w:rsidRPr="00906924" w:rsidRDefault="00906924" w:rsidP="00906924">
            <w:pPr>
              <w:spacing w:beforeLines="20" w:before="81" w:line="220" w:lineRule="exact"/>
              <w:rPr>
                <w:rFonts w:ascii="Century"/>
                <w:b/>
                <w:spacing w:val="20"/>
                <w:sz w:val="20"/>
                <w:szCs w:val="20"/>
              </w:rPr>
            </w:pPr>
            <w:r w:rsidRPr="00906924">
              <w:rPr>
                <w:rFonts w:hAnsi="ＭＳ 明朝" w:cs="ＭＳ 明朝" w:hint="eastAsia"/>
                <w:b/>
                <w:spacing w:val="20"/>
                <w:sz w:val="20"/>
                <w:szCs w:val="20"/>
                <w:u w:val="single"/>
              </w:rPr>
              <w:t>※</w:t>
            </w:r>
            <w:r w:rsidRPr="00906924">
              <w:rPr>
                <w:rFonts w:ascii="Century"/>
                <w:b/>
                <w:spacing w:val="20"/>
                <w:sz w:val="20"/>
                <w:szCs w:val="20"/>
                <w:u w:val="single"/>
              </w:rPr>
              <w:t>Please use 11 point font or larger.</w:t>
            </w:r>
            <w:r w:rsidRPr="00906924">
              <w:rPr>
                <w:rFonts w:ascii="Century"/>
                <w:b/>
                <w:spacing w:val="20"/>
                <w:sz w:val="20"/>
                <w:szCs w:val="20"/>
              </w:rPr>
              <w:t xml:space="preserve"> Please limit your description to no more than two pages.</w:t>
            </w:r>
          </w:p>
        </w:tc>
      </w:tr>
      <w:tr w:rsidR="00906924" w14:paraId="65C9E933" w14:textId="77777777" w:rsidTr="00043238">
        <w:trPr>
          <w:trHeight w:val="9401"/>
        </w:trPr>
        <w:tc>
          <w:tcPr>
            <w:tcW w:w="9722" w:type="dxa"/>
            <w:gridSpan w:val="4"/>
            <w:tcBorders>
              <w:top w:val="single" w:sz="4" w:space="0" w:color="auto"/>
            </w:tcBorders>
          </w:tcPr>
          <w:p w14:paraId="5877CE9A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73DBC4C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66D549F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B544DA1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C32C240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252E3E6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0FDAF71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5F40676E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4CCCE96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01E325A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17E62B7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89DCCEB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8CB0B58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07EFCBF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72B2F3B1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563BB201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B28AEFF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72CE5648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70D10CB4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EE13BAC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1BAE6B6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A31BAEB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0DCAB4E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CA49252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08E3C76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BB2718E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ADEFB2A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2BAAF7F" w14:textId="77777777" w:rsidR="00043238" w:rsidRDefault="00043238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152EFE6" w14:textId="6DD1551A" w:rsidR="00355174" w:rsidRPr="00936118" w:rsidRDefault="0035517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</w:tc>
      </w:tr>
    </w:tbl>
    <w:p w14:paraId="3E9BB8CD" w14:textId="198F5201" w:rsidR="00906924" w:rsidRDefault="00043238" w:rsidP="00906924">
      <w:pPr>
        <w:jc w:val="center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7C7614" wp14:editId="04361EB8">
                <wp:simplePos x="0" y="0"/>
                <wp:positionH relativeFrom="column">
                  <wp:posOffset>2935605</wp:posOffset>
                </wp:positionH>
                <wp:positionV relativeFrom="paragraph">
                  <wp:posOffset>8943975</wp:posOffset>
                </wp:positionV>
                <wp:extent cx="419100" cy="295275"/>
                <wp:effectExtent l="0" t="0" r="0" b="9525"/>
                <wp:wrapNone/>
                <wp:docPr id="4" name="テキスト ボック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E699F0" w14:textId="77777777" w:rsidR="00906924" w:rsidRPr="00906924" w:rsidRDefault="00906924" w:rsidP="00906924">
                            <w:pPr>
                              <w:rPr>
                                <w:rFonts w:ascii="Century"/>
                                <w:sz w:val="20"/>
                                <w:szCs w:val="20"/>
                              </w:rPr>
                            </w:pPr>
                            <w:r w:rsidRPr="00906924"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1/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7C7614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4" o:spid="_x0000_s1026" type="#_x0000_t202" style="position:absolute;left:0;text-align:left;margin-left:231.15pt;margin-top:704.25pt;width:33pt;height:23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" fillcolor="white [3201]" stroked="f" strokeweight=".5pt">
                <v:textbox>
                  <w:txbxContent>
                    <w:p w14:paraId="18E699F0" w14:textId="77777777" w:rsidR="00906924" w:rsidRPr="00906924" w:rsidRDefault="00906924" w:rsidP="00906924">
                      <w:pPr>
                        <w:rPr>
                          <w:rFonts w:ascii="Century"/>
                          <w:sz w:val="20"/>
                          <w:szCs w:val="20"/>
                        </w:rPr>
                      </w:pPr>
                      <w:r w:rsidRPr="00906924">
                        <w:rPr>
                          <w:rFonts w:ascii="Century"/>
                          <w:sz w:val="20"/>
                          <w:szCs w:val="20"/>
                        </w:rPr>
                        <w:t>1/2</w:t>
                      </w:r>
                    </w:p>
                  </w:txbxContent>
                </v:textbox>
              </v:shape>
            </w:pict>
          </mc:Fallback>
        </mc:AlternateContent>
      </w:r>
      <w:r w:rsidR="00906924" w:rsidRPr="008F2DF6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Research planning</w:t>
      </w:r>
    </w:p>
    <w:p w14:paraId="770D54A8" w14:textId="3ECC3088" w:rsidR="00906924" w:rsidRDefault="00043238" w:rsidP="00906924">
      <w:pPr>
        <w:ind w:leftChars="4072" w:left="11402" w:firstLineChars="200" w:firstLine="560"/>
        <w:jc w:val="left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F71E96" wp14:editId="6AB47F6D">
                <wp:simplePos x="0" y="0"/>
                <wp:positionH relativeFrom="column">
                  <wp:posOffset>2983230</wp:posOffset>
                </wp:positionH>
                <wp:positionV relativeFrom="paragraph">
                  <wp:posOffset>9622790</wp:posOffset>
                </wp:positionV>
                <wp:extent cx="409575" cy="295275"/>
                <wp:effectExtent l="0" t="0" r="9525" b="9525"/>
                <wp:wrapNone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5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FA1438" w14:textId="268741A0" w:rsidR="00906924" w:rsidRPr="00043238" w:rsidRDefault="00043238" w:rsidP="00906924">
                            <w:pPr>
                              <w:rPr>
                                <w:rFonts w:ascii="Century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2</w:t>
                            </w:r>
                            <w:r w:rsidR="00906924" w:rsidRPr="00043238"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/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F71E96" id="テキスト ボックス 1" o:spid="_x0000_s1027" type="#_x0000_t202" style="position:absolute;left:0;text-align:left;margin-left:234.9pt;margin-top:757.7pt;width:32.25pt;height:2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" fillcolor="white [3201]" stroked="f" strokeweight=".5pt">
                <v:textbox>
                  <w:txbxContent>
                    <w:p w14:paraId="54FA1438" w14:textId="268741A0" w:rsidR="00906924" w:rsidRPr="00043238" w:rsidRDefault="00043238" w:rsidP="00906924">
                      <w:pPr>
                        <w:rPr>
                          <w:rFonts w:ascii="Century"/>
                          <w:sz w:val="20"/>
                          <w:szCs w:val="20"/>
                        </w:rPr>
                      </w:pPr>
                      <w:r>
                        <w:rPr>
                          <w:rFonts w:ascii="Century"/>
                          <w:sz w:val="20"/>
                          <w:szCs w:val="20"/>
                        </w:rPr>
                        <w:t>2</w:t>
                      </w:r>
                      <w:r w:rsidR="00906924" w:rsidRPr="00043238">
                        <w:rPr>
                          <w:rFonts w:ascii="Century"/>
                          <w:sz w:val="20"/>
                          <w:szCs w:val="20"/>
                        </w:rPr>
                        <w:t>/2</w:t>
                      </w:r>
                    </w:p>
                  </w:txbxContent>
                </v:textbox>
              </v:shape>
            </w:pict>
          </mc:Fallback>
        </mc:AlternateContent>
      </w:r>
      <w:r w:rsidR="00906924">
        <w:rPr>
          <w:rFonts w:hint="eastAsia"/>
        </w:rPr>
        <w:t xml:space="preserve">　　　</w:t>
      </w:r>
    </w:p>
    <w:tbl>
      <w:tblPr>
        <w:tblStyle w:val="a6"/>
        <w:tblpPr w:leftFromText="142" w:rightFromText="142" w:vertAnchor="text" w:horzAnchor="margin" w:tblpXSpec="right" w:tblpY="19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701"/>
        <w:gridCol w:w="3395"/>
      </w:tblGrid>
      <w:tr w:rsidR="00906924" w14:paraId="27E0D13E" w14:textId="77777777" w:rsidTr="00906924">
        <w:trPr>
          <w:trHeight w:val="563"/>
        </w:trPr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14:paraId="1D560BA4" w14:textId="58322C52" w:rsidR="00906924" w:rsidRDefault="00906924" w:rsidP="00906924">
            <w:pPr>
              <w:spacing w:line="240" w:lineRule="exact"/>
              <w:jc w:val="center"/>
              <w:rPr>
                <w:b/>
                <w:w w:val="90"/>
                <w:sz w:val="26"/>
                <w:szCs w:val="26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lastRenderedPageBreak/>
              <w:t>Name of</w:t>
            </w: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pplicant</w:t>
            </w:r>
          </w:p>
        </w:tc>
        <w:tc>
          <w:tcPr>
            <w:tcW w:w="3395" w:type="dxa"/>
            <w:tcBorders>
              <w:left w:val="single" w:sz="8" w:space="0" w:color="auto"/>
            </w:tcBorders>
          </w:tcPr>
          <w:p w14:paraId="090947DB" w14:textId="77777777" w:rsidR="00906924" w:rsidRPr="00EF66EB" w:rsidRDefault="00906924" w:rsidP="00906924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Pr="00EF66EB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  middle  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441655A7" w14:textId="77777777" w:rsidR="00906924" w:rsidRDefault="00906924" w:rsidP="00906924">
            <w:pPr>
              <w:jc w:val="center"/>
              <w:rPr>
                <w:b/>
                <w:w w:val="90"/>
                <w:sz w:val="26"/>
                <w:szCs w:val="26"/>
              </w:rPr>
            </w:pPr>
          </w:p>
        </w:tc>
      </w:tr>
    </w:tbl>
    <w:tbl>
      <w:tblPr>
        <w:tblStyle w:val="a6"/>
        <w:tblpPr w:leftFromText="142" w:rightFromText="142" w:vertAnchor="text" w:horzAnchor="margin" w:tblpY="1226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9722"/>
      </w:tblGrid>
      <w:tr w:rsidR="00043238" w14:paraId="62AAAE68" w14:textId="77777777" w:rsidTr="00161D70">
        <w:trPr>
          <w:trHeight w:val="12450"/>
        </w:trPr>
        <w:tc>
          <w:tcPr>
            <w:tcW w:w="9722" w:type="dxa"/>
            <w:vAlign w:val="center"/>
          </w:tcPr>
          <w:p w14:paraId="12B50C60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6A877D2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8098EED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1BCF98F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9BEA629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1F94A1C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39CFE7F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8DC1E50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F83A42D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83E2645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34EE954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55A0133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8ECD886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13B3BBD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586F77D5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7550CBB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4D64BE2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C29F0CC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00797D5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E587210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21CA5AE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00CF1D6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BA64842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52EB139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B517D0A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036CC28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142F4F8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0BCB126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1E4DD97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415BB13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0B6C436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E920C34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73EB16C1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1CD4F1A9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3047AA80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4864BCA1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5BA534F1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6BECF430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7C60D231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296C8C47" w14:textId="2DF22D9A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4C794075" w14:textId="1EEB6817" w:rsidR="00161D70" w:rsidRPr="00363308" w:rsidRDefault="00161D70" w:rsidP="00161D70">
            <w:pPr>
              <w:spacing w:beforeLines="20" w:before="81" w:line="240" w:lineRule="exact"/>
              <w:rPr>
                <w:szCs w:val="20"/>
              </w:rPr>
            </w:pPr>
          </w:p>
        </w:tc>
      </w:tr>
    </w:tbl>
    <w:p w14:paraId="017A8983" w14:textId="35708E1F" w:rsidR="00906924" w:rsidRPr="00043238" w:rsidRDefault="00355174" w:rsidP="00043238">
      <w:pPr>
        <w:ind w:leftChars="4072" w:left="11402" w:firstLineChars="200" w:firstLine="560"/>
        <w:jc w:val="left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090075" wp14:editId="7F0C210D">
                <wp:simplePos x="0" y="0"/>
                <wp:positionH relativeFrom="column">
                  <wp:posOffset>2943225</wp:posOffset>
                </wp:positionH>
                <wp:positionV relativeFrom="paragraph">
                  <wp:posOffset>9590405</wp:posOffset>
                </wp:positionV>
                <wp:extent cx="419100" cy="295275"/>
                <wp:effectExtent l="0" t="0" r="0" b="9525"/>
                <wp:wrapNone/>
                <wp:docPr id="3" name="テキスト ボック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E8862F" w14:textId="5B91F545" w:rsidR="00355174" w:rsidRPr="00906924" w:rsidRDefault="00355174" w:rsidP="00355174">
                            <w:pPr>
                              <w:rPr>
                                <w:rFonts w:ascii="Century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2</w:t>
                            </w:r>
                            <w:r w:rsidRPr="00906924"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/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90075" id="テキスト ボックス 3" o:spid="_x0000_s1028" type="#_x0000_t202" style="position:absolute;left:0;text-align:left;margin-left:231.75pt;margin-top:755.15pt;width:33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" fillcolor="white [3201]" stroked="f" strokeweight=".5pt">
                <v:textbox>
                  <w:txbxContent>
                    <w:p w14:paraId="2AE8862F" w14:textId="5B91F545" w:rsidR="00355174" w:rsidRPr="00906924" w:rsidRDefault="00355174" w:rsidP="00355174">
                      <w:pPr>
                        <w:rPr>
                          <w:rFonts w:ascii="Century"/>
                          <w:sz w:val="20"/>
                          <w:szCs w:val="20"/>
                        </w:rPr>
                      </w:pPr>
                      <w:r>
                        <w:rPr>
                          <w:rFonts w:ascii="Century"/>
                          <w:sz w:val="20"/>
                          <w:szCs w:val="20"/>
                        </w:rPr>
                        <w:t>2</w:t>
                      </w:r>
                      <w:r w:rsidRPr="00906924">
                        <w:rPr>
                          <w:rFonts w:ascii="Century"/>
                          <w:sz w:val="20"/>
                          <w:szCs w:val="20"/>
                        </w:rPr>
                        <w:t>/2</w:t>
                      </w:r>
                    </w:p>
                  </w:txbxContent>
                </v:textbox>
              </v:shape>
            </w:pict>
          </mc:Fallback>
        </mc:AlternateContent>
      </w:r>
    </w:p>
    <w:p w14:paraId="48310B56" w14:textId="5BD22BC6" w:rsidR="00FC406E" w:rsidRDefault="00FC406E" w:rsidP="00FC406E">
      <w:pPr>
        <w:spacing w:line="540" w:lineRule="exact"/>
        <w:jc w:val="center"/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</w:pPr>
      <w:r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lastRenderedPageBreak/>
        <w:t>Permission</w:t>
      </w:r>
      <w:r w:rsidRPr="003E3D83"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t xml:space="preserve"> to Take Entrance Examination </w:t>
      </w:r>
    </w:p>
    <w:p w14:paraId="1C8CC66C" w14:textId="77777777" w:rsidR="00FC406E" w:rsidRPr="003E3D83" w:rsidRDefault="00FC406E" w:rsidP="00FC406E">
      <w:pPr>
        <w:spacing w:line="540" w:lineRule="exact"/>
        <w:jc w:val="center"/>
        <w:rPr>
          <w:rFonts w:ascii="Century" w:eastAsia="ＭＳ Ｐ明朝"/>
          <w:b/>
          <w:snapToGrid w:val="0"/>
          <w:spacing w:val="-4"/>
          <w:kern w:val="20"/>
          <w:sz w:val="36"/>
          <w:szCs w:val="36"/>
        </w:rPr>
      </w:pPr>
      <w:r w:rsidRPr="003E3D83"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t>and Attend School</w:t>
      </w:r>
    </w:p>
    <w:p w14:paraId="5FA4F174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55CFCF46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Fujita Health University </w:t>
      </w:r>
    </w:p>
    <w:p w14:paraId="204F8BFF" w14:textId="77777777" w:rsidR="00FC406E" w:rsidRPr="003E3D83" w:rsidRDefault="00FC406E" w:rsidP="00FC406E">
      <w:pPr>
        <w:ind w:firstLineChars="50" w:firstLine="150"/>
        <w:rPr>
          <w:rFonts w:ascii="Century" w:eastAsia="ＭＳ Ｐ明朝"/>
          <w:snapToGrid w:val="0"/>
          <w:kern w:val="20"/>
          <w:sz w:val="30"/>
          <w:szCs w:val="30"/>
        </w:rPr>
      </w:pP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Graduate School of </w:t>
      </w:r>
      <w:r>
        <w:rPr>
          <w:rFonts w:ascii="Century" w:eastAsia="ＭＳ Ｐ明朝"/>
          <w:snapToGrid w:val="0"/>
          <w:kern w:val="20"/>
          <w:sz w:val="30"/>
          <w:szCs w:val="30"/>
          <w:lang w:bidi="en-US"/>
        </w:rPr>
        <w:t>Health Sciences</w:t>
      </w:r>
    </w:p>
    <w:p w14:paraId="26BA67C4" w14:textId="77777777" w:rsidR="00FC406E" w:rsidRPr="003E3D83" w:rsidRDefault="00FC406E" w:rsidP="00FC406E">
      <w:pPr>
        <w:ind w:firstLineChars="100" w:firstLine="300"/>
        <w:rPr>
          <w:rFonts w:ascii="Century" w:eastAsia="ＭＳ Ｐ明朝"/>
          <w:snapToGrid w:val="0"/>
          <w:kern w:val="20"/>
          <w:sz w:val="30"/>
          <w:szCs w:val="30"/>
        </w:rPr>
      </w:pP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Attn: Dean of </w:t>
      </w:r>
      <w:r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the </w:t>
      </w: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Graduate School of </w:t>
      </w:r>
      <w:r>
        <w:rPr>
          <w:rFonts w:ascii="Century" w:eastAsia="ＭＳ Ｐ明朝"/>
          <w:snapToGrid w:val="0"/>
          <w:kern w:val="20"/>
          <w:sz w:val="30"/>
          <w:szCs w:val="30"/>
          <w:lang w:bidi="en-US"/>
        </w:rPr>
        <w:t>Health Sciences</w:t>
      </w:r>
    </w:p>
    <w:p w14:paraId="582B9189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W w:w="5444" w:type="dxa"/>
        <w:tblInd w:w="4644" w:type="dxa"/>
        <w:tblBorders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985"/>
        <w:gridCol w:w="3459"/>
      </w:tblGrid>
      <w:tr w:rsidR="00FC406E" w:rsidRPr="003E3D83" w14:paraId="54A5DC9C" w14:textId="77777777" w:rsidTr="00DD4ECE">
        <w:trPr>
          <w:trHeight w:hRule="exact" w:val="851"/>
        </w:trPr>
        <w:tc>
          <w:tcPr>
            <w:tcW w:w="1985" w:type="dxa"/>
            <w:vAlign w:val="center"/>
          </w:tcPr>
          <w:p w14:paraId="1A7B0B9D" w14:textId="77777777" w:rsidR="00FC406E" w:rsidRPr="003E3D83" w:rsidRDefault="00FC406E" w:rsidP="00DD4ECE">
            <w:pPr>
              <w:ind w:rightChars="-343" w:right="-960"/>
              <w:jc w:val="center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Name</w:t>
            </w:r>
          </w:p>
        </w:tc>
        <w:tc>
          <w:tcPr>
            <w:tcW w:w="3459" w:type="dxa"/>
          </w:tcPr>
          <w:p w14:paraId="7D794D83" w14:textId="77777777" w:rsidR="00FC406E" w:rsidRPr="005308DC" w:rsidRDefault="00FC406E" w:rsidP="00DD4ECE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Pr="005308DC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  middle  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319FA5BC" w14:textId="77777777" w:rsidR="00FC406E" w:rsidRPr="003E3D83" w:rsidRDefault="00FC406E" w:rsidP="00DD4ECE">
            <w:pPr>
              <w:jc w:val="left"/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FC406E" w:rsidRPr="003E3D83" w14:paraId="15BB3685" w14:textId="77777777" w:rsidTr="00DD4ECE">
        <w:trPr>
          <w:trHeight w:val="851"/>
        </w:trPr>
        <w:tc>
          <w:tcPr>
            <w:tcW w:w="1985" w:type="dxa"/>
            <w:vAlign w:val="center"/>
          </w:tcPr>
          <w:p w14:paraId="7A0D392A" w14:textId="77777777" w:rsidR="00FC406E" w:rsidRPr="003E3D83" w:rsidRDefault="00FC406E" w:rsidP="00DD4ECE">
            <w:pPr>
              <w:ind w:leftChars="-192" w:left="-538" w:rightChars="-191" w:right="-535" w:firstLine="2"/>
              <w:jc w:val="center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Date of Birth</w:t>
            </w:r>
          </w:p>
          <w:p w14:paraId="6857010F" w14:textId="77777777" w:rsidR="00FC406E" w:rsidRPr="003E3D83" w:rsidRDefault="00FC406E" w:rsidP="00DD4ECE">
            <w:pPr>
              <w:ind w:leftChars="-192" w:left="-538" w:rightChars="-191" w:right="-535" w:firstLine="2"/>
              <w:jc w:val="center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(</w:t>
            </w:r>
            <w:r w:rsidRPr="001D6219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MM DD, YY</w:t>
            </w: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)</w:t>
            </w:r>
          </w:p>
        </w:tc>
        <w:tc>
          <w:tcPr>
            <w:tcW w:w="3459" w:type="dxa"/>
            <w:vAlign w:val="center"/>
          </w:tcPr>
          <w:p w14:paraId="6CD07F94" w14:textId="77777777" w:rsidR="00FC406E" w:rsidRPr="003E3D83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</w:tbl>
    <w:p w14:paraId="4A275991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62A3F3EE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46D1CCA6" w14:textId="77777777" w:rsidR="00FC406E" w:rsidRPr="003E3D83" w:rsidRDefault="00FC406E" w:rsidP="00FC406E">
      <w:pPr>
        <w:tabs>
          <w:tab w:val="left" w:pos="9746"/>
        </w:tabs>
        <w:ind w:rightChars="-114" w:right="-319" w:firstLineChars="200" w:firstLine="560"/>
        <w:rPr>
          <w:rFonts w:ascii="Century" w:eastAsia="ＭＳ Ｐ明朝"/>
          <w:snapToGrid w:val="0"/>
          <w:kern w:val="20"/>
          <w:szCs w:val="28"/>
          <w:lang w:bidi="en-US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I hereby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permit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the above candidate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to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undertak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>e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 the entrance </w:t>
      </w:r>
    </w:p>
    <w:p w14:paraId="79A4D850" w14:textId="77777777" w:rsidR="00FC406E" w:rsidRPr="003E3D83" w:rsidRDefault="00FC406E" w:rsidP="00FC406E">
      <w:pPr>
        <w:tabs>
          <w:tab w:val="left" w:pos="9746"/>
        </w:tabs>
        <w:ind w:leftChars="100" w:left="280" w:rightChars="-114" w:right="-319"/>
        <w:rPr>
          <w:rFonts w:ascii="Century" w:eastAsia="ＭＳ Ｐ明朝"/>
          <w:snapToGrid w:val="0"/>
          <w:kern w:val="20"/>
          <w:szCs w:val="24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examination of the Fujita Health University Graduate School of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>Health Sciences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 as a working student.</w:t>
      </w:r>
    </w:p>
    <w:p w14:paraId="440B775D" w14:textId="77777777" w:rsidR="00FC406E" w:rsidRPr="003E3D83" w:rsidRDefault="00FC406E" w:rsidP="00FC406E">
      <w:pPr>
        <w:tabs>
          <w:tab w:val="left" w:pos="9746"/>
        </w:tabs>
        <w:ind w:rightChars="-114" w:right="-319" w:firstLineChars="200" w:firstLine="560"/>
        <w:rPr>
          <w:rFonts w:ascii="Century" w:eastAsia="ＭＳ Ｐ明朝"/>
          <w:snapToGrid w:val="0"/>
          <w:kern w:val="20"/>
          <w:szCs w:val="28"/>
          <w:lang w:bidi="en-US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Furthermore, if accepted to the university, I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permit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him/her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to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enroll </w:t>
      </w:r>
    </w:p>
    <w:p w14:paraId="06EEFFD5" w14:textId="77777777" w:rsidR="00FC406E" w:rsidRPr="003E3D83" w:rsidRDefault="00FC406E" w:rsidP="00FC406E">
      <w:pPr>
        <w:tabs>
          <w:tab w:val="left" w:pos="9746"/>
        </w:tabs>
        <w:ind w:rightChars="-114" w:right="-319" w:firstLineChars="100" w:firstLine="280"/>
        <w:rPr>
          <w:rFonts w:ascii="Century" w:eastAsia="ＭＳ Ｐ明朝"/>
          <w:snapToGrid w:val="0"/>
          <w:kern w:val="20"/>
          <w:szCs w:val="24"/>
        </w:rPr>
      </w:pPr>
      <w:r>
        <w:rPr>
          <w:rFonts w:ascii="Century" w:eastAsia="ＭＳ Ｐ明朝"/>
          <w:snapToGrid w:val="0"/>
          <w:kern w:val="20"/>
          <w:szCs w:val="28"/>
          <w:lang w:bidi="en-US"/>
        </w:rPr>
        <w:t>in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 this course while employed.</w:t>
      </w:r>
    </w:p>
    <w:p w14:paraId="19D94814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3FAED57F" w14:textId="77777777" w:rsidR="00FC406E" w:rsidRPr="003E3D83" w:rsidRDefault="00FC406E" w:rsidP="00FC406E">
      <w:pPr>
        <w:ind w:firstLine="279"/>
        <w:rPr>
          <w:rFonts w:ascii="Century" w:eastAsia="ＭＳ Ｐ明朝"/>
          <w:snapToGrid w:val="0"/>
          <w:kern w:val="20"/>
          <w:szCs w:val="24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Date</w:t>
      </w:r>
      <w:r>
        <w:rPr>
          <w:rFonts w:ascii="Century" w:eastAsia="ＭＳ Ｐ明朝" w:hint="eastAsia"/>
          <w:snapToGrid w:val="0"/>
          <w:kern w:val="20"/>
          <w:szCs w:val="28"/>
          <w:lang w:bidi="en-US"/>
        </w:rPr>
        <w:t xml:space="preserve">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(</w:t>
      </w:r>
      <w:r w:rsidRPr="001D6219">
        <w:rPr>
          <w:rFonts w:ascii="Century" w:eastAsia="ＭＳ Ｐ明朝"/>
          <w:snapToGrid w:val="0"/>
          <w:kern w:val="20"/>
          <w:szCs w:val="28"/>
          <w:lang w:bidi="en-US"/>
        </w:rPr>
        <w:t>MM DD, YY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)</w:t>
      </w:r>
    </w:p>
    <w:p w14:paraId="314145C0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pPr w:leftFromText="142" w:rightFromText="142" w:vertAnchor="text" w:horzAnchor="margin" w:tblpXSpec="center" w:tblpY="285"/>
        <w:tblW w:w="0" w:type="auto"/>
        <w:tblBorders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518"/>
        <w:gridCol w:w="4111"/>
        <w:gridCol w:w="2126"/>
      </w:tblGrid>
      <w:tr w:rsidR="00FC406E" w:rsidRPr="003E3D83" w14:paraId="5AAD19DC" w14:textId="77777777" w:rsidTr="00DD4ECE">
        <w:trPr>
          <w:trHeight w:hRule="exact" w:val="851"/>
        </w:trPr>
        <w:tc>
          <w:tcPr>
            <w:tcW w:w="2518" w:type="dxa"/>
            <w:vAlign w:val="center"/>
          </w:tcPr>
          <w:p w14:paraId="301D9DB5" w14:textId="77777777" w:rsidR="00FC406E" w:rsidRPr="003E3D83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 xml:space="preserve">Name of </w:t>
            </w: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Employer</w:t>
            </w:r>
            <w:r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:</w:t>
            </w:r>
          </w:p>
          <w:p w14:paraId="7B38031D" w14:textId="77777777" w:rsidR="00FC406E" w:rsidRPr="003E3D83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Name of Institution:</w:t>
            </w:r>
          </w:p>
        </w:tc>
        <w:tc>
          <w:tcPr>
            <w:tcW w:w="4111" w:type="dxa"/>
            <w:vAlign w:val="center"/>
          </w:tcPr>
          <w:p w14:paraId="2EDC71FD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5A0DB387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FC406E" w:rsidRPr="003E3D83" w14:paraId="38294952" w14:textId="77777777" w:rsidTr="00DD4ECE">
        <w:trPr>
          <w:trHeight w:hRule="exact" w:val="851"/>
        </w:trPr>
        <w:tc>
          <w:tcPr>
            <w:tcW w:w="2518" w:type="dxa"/>
            <w:vAlign w:val="center"/>
          </w:tcPr>
          <w:p w14:paraId="3DC5E244" w14:textId="77777777" w:rsidR="00FC406E" w:rsidRPr="003E3D83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Address:</w:t>
            </w:r>
          </w:p>
        </w:tc>
        <w:tc>
          <w:tcPr>
            <w:tcW w:w="4111" w:type="dxa"/>
            <w:vAlign w:val="center"/>
          </w:tcPr>
          <w:p w14:paraId="6B862045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1390E18B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FC406E" w:rsidRPr="003E3D83" w14:paraId="2BA0D42D" w14:textId="77777777" w:rsidTr="00DD4ECE">
        <w:trPr>
          <w:trHeight w:hRule="exact" w:val="851"/>
        </w:trPr>
        <w:tc>
          <w:tcPr>
            <w:tcW w:w="2518" w:type="dxa"/>
            <w:vAlign w:val="center"/>
          </w:tcPr>
          <w:p w14:paraId="22EE8EA1" w14:textId="77777777" w:rsidR="00FC406E" w:rsidRPr="003E3D83" w:rsidRDefault="00FC406E" w:rsidP="00DD4ECE">
            <w:pPr>
              <w:ind w:leftChars="-51" w:left="-140" w:hangingChars="1" w:hanging="3"/>
              <w:jc w:val="right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 xml:space="preserve">Name of </w:t>
            </w:r>
          </w:p>
          <w:p w14:paraId="34E2870A" w14:textId="77777777" w:rsidR="00FC406E" w:rsidRPr="003E3D83" w:rsidRDefault="00FC406E" w:rsidP="00DD4ECE">
            <w:pPr>
              <w:ind w:leftChars="-50" w:left="-140"/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Representative:</w:t>
            </w:r>
          </w:p>
        </w:tc>
        <w:tc>
          <w:tcPr>
            <w:tcW w:w="4111" w:type="dxa"/>
            <w:vAlign w:val="center"/>
          </w:tcPr>
          <w:p w14:paraId="71634839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bottom"/>
          </w:tcPr>
          <w:p w14:paraId="08D69863" w14:textId="52E22FEB" w:rsidR="00FC406E" w:rsidRPr="003E3D83" w:rsidRDefault="00FC406E" w:rsidP="00DD4ECE">
            <w:pPr>
              <w:jc w:val="left"/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</w:rPr>
            </w:pPr>
            <w:r w:rsidRPr="003E3D83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(Official Seal</w:t>
            </w:r>
            <w:r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/</w:t>
            </w:r>
            <w:r w:rsidR="00161D70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Signature</w:t>
            </w:r>
            <w:r w:rsidR="00161D70" w:rsidRPr="003E3D83" w:rsidDel="003E3D83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)</w:t>
            </w:r>
          </w:p>
        </w:tc>
      </w:tr>
    </w:tbl>
    <w:p w14:paraId="53F87D64" w14:textId="77777777" w:rsidR="00FC406E" w:rsidRPr="003E3D83" w:rsidRDefault="00FC406E" w:rsidP="00FC406E">
      <w:pPr>
        <w:ind w:left="259" w:rightChars="94" w:right="263" w:hangingChars="108" w:hanging="259"/>
        <w:rPr>
          <w:rFonts w:ascii="Century" w:eastAsia="ＭＳ Ｐ明朝"/>
          <w:snapToGrid w:val="0"/>
          <w:kern w:val="20"/>
          <w:sz w:val="24"/>
          <w:szCs w:val="24"/>
        </w:rPr>
      </w:pPr>
    </w:p>
    <w:p w14:paraId="7EEF4442" w14:textId="77777777" w:rsidR="00FC406E" w:rsidRPr="003E3D83" w:rsidRDefault="00FC406E" w:rsidP="00FC406E">
      <w:pPr>
        <w:ind w:leftChars="86" w:left="378" w:rightChars="94" w:right="263" w:hangingChars="57" w:hanging="137"/>
        <w:rPr>
          <w:rFonts w:ascii="Century" w:eastAsia="ＭＳ Ｐ明朝"/>
          <w:snapToGrid w:val="0"/>
          <w:kern w:val="20"/>
          <w:sz w:val="24"/>
          <w:szCs w:val="24"/>
        </w:rPr>
      </w:pPr>
      <w:r w:rsidRPr="003E3D83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*For those who are currently attending or planning to attend the School of </w:t>
      </w:r>
      <w:r>
        <w:rPr>
          <w:rFonts w:ascii="Century" w:eastAsia="ＭＳ Ｐ明朝"/>
          <w:snapToGrid w:val="0"/>
          <w:kern w:val="20"/>
          <w:sz w:val="24"/>
          <w:szCs w:val="24"/>
          <w:lang w:bidi="en-US"/>
        </w:rPr>
        <w:t>Health Sciences</w:t>
      </w:r>
      <w:r w:rsidRPr="003E3D83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at this university, please obtain the consent of your supervisor (e.g., chair</w:t>
      </w:r>
      <w:r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or </w:t>
      </w:r>
      <w:r w:rsidRPr="003E3D83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>professor).</w:t>
      </w:r>
    </w:p>
    <w:p w14:paraId="3C1A9D80" w14:textId="77777777" w:rsidR="00FC406E" w:rsidRPr="00CF2CBF" w:rsidRDefault="00FC406E" w:rsidP="00FC406E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3CA47DA2" w14:textId="64190559" w:rsidR="00A60BB2" w:rsidRPr="00FC406E" w:rsidRDefault="00A60BB2" w:rsidP="00BD1EA6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sectPr w:rsidR="00A60BB2" w:rsidRPr="00FC406E" w:rsidSect="00B83328">
      <w:headerReference w:type="default" r:id="rId7"/>
      <w:pgSz w:w="11906" w:h="16838" w:code="9"/>
      <w:pgMar w:top="851" w:right="1077" w:bottom="851" w:left="1077" w:header="510" w:footer="510" w:gutter="0"/>
      <w:cols w:space="425"/>
      <w:docGrid w:type="lines" w:linePitch="407" w:charSpace="-17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61D869" w14:textId="77777777" w:rsidR="00A575C0" w:rsidRDefault="00A575C0" w:rsidP="00B3014B">
      <w:r>
        <w:separator/>
      </w:r>
    </w:p>
  </w:endnote>
  <w:endnote w:type="continuationSeparator" w:id="0">
    <w:p w14:paraId="32621534" w14:textId="77777777" w:rsidR="00A575C0" w:rsidRDefault="00A575C0" w:rsidP="00B301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0E4B1C" w14:textId="77777777" w:rsidR="00A575C0" w:rsidRDefault="00A575C0" w:rsidP="00B3014B">
      <w:r>
        <w:separator/>
      </w:r>
    </w:p>
  </w:footnote>
  <w:footnote w:type="continuationSeparator" w:id="0">
    <w:p w14:paraId="479BCF67" w14:textId="77777777" w:rsidR="00A575C0" w:rsidRDefault="00A575C0" w:rsidP="00B301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8CB174" w14:textId="6BAB486A" w:rsidR="00B83328" w:rsidRPr="00B83328" w:rsidRDefault="00B83328" w:rsidP="00B83328">
    <w:pPr>
      <w:pStyle w:val="a7"/>
      <w:jc w:val="right"/>
      <w:rPr>
        <w:color w:val="7F7F7F" w:themeColor="text1" w:themeTint="80"/>
        <w:sz w:val="20"/>
        <w:szCs w:val="16"/>
        <w:bdr w:val="single" w:sz="4" w:space="0" w:color="auto"/>
      </w:rPr>
    </w:pPr>
    <w:r w:rsidRPr="00B83328">
      <w:rPr>
        <w:rFonts w:hint="eastAsia"/>
        <w:color w:val="7F7F7F" w:themeColor="text1" w:themeTint="80"/>
        <w:sz w:val="22"/>
        <w:szCs w:val="20"/>
        <w:bdr w:val="single" w:sz="4" w:space="0" w:color="auto"/>
      </w:rPr>
      <w:t>保修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717897C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3577776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840"/>
  <w:drawingGridHorizontalSpacing w:val="279"/>
  <w:drawingGridVerticalSpacing w:val="407"/>
  <w:displayHorizontalDrawingGridEvery w:val="0"/>
  <w:characterSpacingControl w:val="compressPunctuation"/>
  <w:hdrShapeDefaults>
    <o:shapedefaults v:ext="edit" spidmax="1843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Dc1NTcwNDY2MzZX0lEKTi0uzszPAykwqgUA1+JIhiwAAAA="/>
  </w:docVars>
  <w:rsids>
    <w:rsidRoot w:val="00C33474"/>
    <w:rsid w:val="00043238"/>
    <w:rsid w:val="000D1BFA"/>
    <w:rsid w:val="00112A77"/>
    <w:rsid w:val="00130852"/>
    <w:rsid w:val="00161102"/>
    <w:rsid w:val="00161D70"/>
    <w:rsid w:val="00171591"/>
    <w:rsid w:val="0017639D"/>
    <w:rsid w:val="001E3B15"/>
    <w:rsid w:val="00247369"/>
    <w:rsid w:val="00292286"/>
    <w:rsid w:val="002B0528"/>
    <w:rsid w:val="003070D9"/>
    <w:rsid w:val="00316915"/>
    <w:rsid w:val="00355174"/>
    <w:rsid w:val="003674F5"/>
    <w:rsid w:val="00392B71"/>
    <w:rsid w:val="003E200C"/>
    <w:rsid w:val="00423DB3"/>
    <w:rsid w:val="00480B44"/>
    <w:rsid w:val="004B03F7"/>
    <w:rsid w:val="00516BE9"/>
    <w:rsid w:val="00526AC6"/>
    <w:rsid w:val="005308DC"/>
    <w:rsid w:val="00535DBE"/>
    <w:rsid w:val="005478E4"/>
    <w:rsid w:val="005C7E8C"/>
    <w:rsid w:val="006777A1"/>
    <w:rsid w:val="0069502F"/>
    <w:rsid w:val="006B13C5"/>
    <w:rsid w:val="006F745F"/>
    <w:rsid w:val="007513A2"/>
    <w:rsid w:val="0075787C"/>
    <w:rsid w:val="007A27F3"/>
    <w:rsid w:val="007C54C0"/>
    <w:rsid w:val="007F2870"/>
    <w:rsid w:val="00804BA0"/>
    <w:rsid w:val="008475DC"/>
    <w:rsid w:val="008526E9"/>
    <w:rsid w:val="00857872"/>
    <w:rsid w:val="00897D39"/>
    <w:rsid w:val="008C3BED"/>
    <w:rsid w:val="008F2A93"/>
    <w:rsid w:val="00906924"/>
    <w:rsid w:val="0091029A"/>
    <w:rsid w:val="00942E81"/>
    <w:rsid w:val="0097129F"/>
    <w:rsid w:val="009C20FB"/>
    <w:rsid w:val="00A31375"/>
    <w:rsid w:val="00A575C0"/>
    <w:rsid w:val="00A60BB2"/>
    <w:rsid w:val="00A6566A"/>
    <w:rsid w:val="00A7245D"/>
    <w:rsid w:val="00AA53CF"/>
    <w:rsid w:val="00B3014B"/>
    <w:rsid w:val="00B40D69"/>
    <w:rsid w:val="00B6103E"/>
    <w:rsid w:val="00B6353A"/>
    <w:rsid w:val="00B83328"/>
    <w:rsid w:val="00BD1EA6"/>
    <w:rsid w:val="00C21B00"/>
    <w:rsid w:val="00C33474"/>
    <w:rsid w:val="00C6092D"/>
    <w:rsid w:val="00C71CD3"/>
    <w:rsid w:val="00C85FE3"/>
    <w:rsid w:val="00C92B22"/>
    <w:rsid w:val="00CA7174"/>
    <w:rsid w:val="00CC2BF4"/>
    <w:rsid w:val="00CC5164"/>
    <w:rsid w:val="00D226A0"/>
    <w:rsid w:val="00D66361"/>
    <w:rsid w:val="00D92FA3"/>
    <w:rsid w:val="00DA38EA"/>
    <w:rsid w:val="00DC0903"/>
    <w:rsid w:val="00DE4EA6"/>
    <w:rsid w:val="00DF5189"/>
    <w:rsid w:val="00E8347A"/>
    <w:rsid w:val="00F018C3"/>
    <w:rsid w:val="00F25BBF"/>
    <w:rsid w:val="00F468AC"/>
    <w:rsid w:val="00FA2592"/>
    <w:rsid w:val="00FB49E1"/>
    <w:rsid w:val="00FB527F"/>
    <w:rsid w:val="00FC406E"/>
    <w:rsid w:val="00FF7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>
      <v:textbox inset="5.85pt,.7pt,5.85pt,.7pt"/>
    </o:shapedefaults>
    <o:shapelayout v:ext="edit">
      <o:idmap v:ext="edit" data="1"/>
    </o:shapelayout>
  </w:shapeDefaults>
  <w:decimalSymbol w:val="."/>
  <w:listSeparator w:val=","/>
  <w14:docId w14:val="33AD6764"/>
  <w15:chartTrackingRefBased/>
  <w15:docId w15:val="{C8250ED9-8EE5-4671-9D7F-7590A4A9B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 w:qFormat="1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ＭＳ 明朝"/>
      <w:kern w:val="2"/>
      <w:sz w:val="28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alloon Text"/>
    <w:basedOn w:val="a"/>
    <w:semiHidden/>
    <w:rPr>
      <w:rFonts w:ascii="Arial" w:eastAsia="ＭＳ ゴシック" w:hAnsi="Arial"/>
      <w:sz w:val="18"/>
      <w:szCs w:val="18"/>
    </w:rPr>
  </w:style>
  <w:style w:type="table" w:styleId="a6">
    <w:name w:val="Table Grid"/>
    <w:basedOn w:val="a1"/>
    <w:uiPriority w:val="59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rsid w:val="00C334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rsid w:val="00C33474"/>
    <w:rPr>
      <w:rFonts w:ascii="ＭＳ 明朝"/>
      <w:kern w:val="2"/>
      <w:sz w:val="28"/>
      <w:szCs w:val="22"/>
    </w:rPr>
  </w:style>
  <w:style w:type="paragraph" w:styleId="a9">
    <w:name w:val="footer"/>
    <w:basedOn w:val="a"/>
    <w:link w:val="aa"/>
    <w:rsid w:val="00C33474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rsid w:val="00C33474"/>
    <w:rPr>
      <w:rFonts w:ascii="ＭＳ 明朝"/>
      <w:kern w:val="2"/>
      <w:sz w:val="28"/>
      <w:szCs w:val="22"/>
    </w:rPr>
  </w:style>
  <w:style w:type="character" w:styleId="ab">
    <w:name w:val="annotation reference"/>
    <w:rsid w:val="00857872"/>
    <w:rPr>
      <w:sz w:val="18"/>
      <w:szCs w:val="18"/>
    </w:rPr>
  </w:style>
  <w:style w:type="paragraph" w:styleId="ac">
    <w:name w:val="annotation text"/>
    <w:basedOn w:val="a"/>
    <w:link w:val="ad"/>
    <w:rsid w:val="00857872"/>
    <w:pPr>
      <w:jc w:val="left"/>
    </w:pPr>
  </w:style>
  <w:style w:type="character" w:customStyle="1" w:styleId="ad">
    <w:name w:val="コメント文字列 (文字)"/>
    <w:link w:val="ac"/>
    <w:rsid w:val="00857872"/>
    <w:rPr>
      <w:rFonts w:ascii="ＭＳ 明朝"/>
      <w:kern w:val="2"/>
      <w:sz w:val="28"/>
      <w:szCs w:val="22"/>
    </w:rPr>
  </w:style>
  <w:style w:type="paragraph" w:styleId="ae">
    <w:name w:val="annotation subject"/>
    <w:basedOn w:val="ac"/>
    <w:next w:val="ac"/>
    <w:link w:val="af"/>
    <w:rsid w:val="00857872"/>
    <w:rPr>
      <w:b/>
      <w:bCs/>
    </w:rPr>
  </w:style>
  <w:style w:type="character" w:customStyle="1" w:styleId="af">
    <w:name w:val="コメント内容 (文字)"/>
    <w:link w:val="ae"/>
    <w:rsid w:val="00857872"/>
    <w:rPr>
      <w:rFonts w:ascii="ＭＳ 明朝"/>
      <w:b/>
      <w:bCs/>
      <w:kern w:val="2"/>
      <w:sz w:val="2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264</Words>
  <Characters>1981</Characters>
  <Application>Microsoft Office Word</Application>
  <DocSecurity>0</DocSecurity>
  <Lines>16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受験及び就学承諾書</vt:lpstr>
      <vt:lpstr>受験及び就学承諾書</vt:lpstr>
    </vt:vector>
  </TitlesOfParts>
  <Company>Toshiba</Company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受験及び就学承諾書</dc:title>
  <dc:subject/>
  <dc:creator>医学部</dc:creator>
  <cp:keywords/>
  <cp:lastModifiedBy>本多 有加里</cp:lastModifiedBy>
  <cp:revision>6</cp:revision>
  <cp:lastPrinted>2022-10-18T01:34:00Z</cp:lastPrinted>
  <dcterms:created xsi:type="dcterms:W3CDTF">2022-10-17T04:39:00Z</dcterms:created>
  <dcterms:modified xsi:type="dcterms:W3CDTF">2024-11-13T01:41:00Z</dcterms:modified>
</cp:coreProperties>
</file>